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F0FE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5D99206" w:rsidR="007B4A91" w:rsidRDefault="006A16A3">
      <w:pPr>
        <w:rPr>
          <w:sz w:val="28"/>
          <w:szCs w:val="28"/>
        </w:rPr>
      </w:pPr>
      <w:r>
        <w:rPr>
          <w:sz w:val="28"/>
          <w:szCs w:val="28"/>
        </w:rPr>
        <w:t>Ninja fighting</w:t>
      </w:r>
    </w:p>
    <w:p w14:paraId="34A9E19B" w14:textId="77777777" w:rsidR="007B4A91" w:rsidRDefault="00CF0FE5">
      <w:pPr>
        <w:rPr>
          <w:sz w:val="28"/>
          <w:szCs w:val="28"/>
        </w:rPr>
      </w:pPr>
      <w:r>
        <w:pict w14:anchorId="0DAFBD09">
          <v:rect id="_x0000_i1041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4B480DD" w:rsidR="007B4A91" w:rsidRDefault="006A16A3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kill the monsters from ninja stars and the monsters can also kill but we have to escape it from arrows key.</w:t>
      </w:r>
    </w:p>
    <w:p w14:paraId="3D632C61" w14:textId="77777777" w:rsidR="007B4A91" w:rsidRDefault="00CF0FE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670CB20" w:rsidR="007B4A91" w:rsidRDefault="006A16A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ainly in this game there will be monsters and ninja which </w:t>
      </w:r>
      <w:proofErr w:type="spellStart"/>
      <w:r>
        <w:rPr>
          <w:sz w:val="28"/>
          <w:szCs w:val="28"/>
        </w:rPr>
        <w:t>which</w:t>
      </w:r>
      <w:proofErr w:type="spellEnd"/>
      <w:r>
        <w:rPr>
          <w:sz w:val="28"/>
          <w:szCs w:val="28"/>
        </w:rPr>
        <w:t xml:space="preserve"> will do a fight. There will be levels in the game like in level 1 there will be </w:t>
      </w:r>
    </w:p>
    <w:p w14:paraId="6102F988" w14:textId="77777777" w:rsidR="007B4A91" w:rsidRDefault="00CF0FE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14EE4B7" w:rsidR="007B4A91" w:rsidRDefault="006A16A3" w:rsidP="006A16A3">
      <w:pPr>
        <w:rPr>
          <w:sz w:val="28"/>
          <w:szCs w:val="28"/>
        </w:rPr>
      </w:pPr>
      <w:r>
        <w:rPr>
          <w:sz w:val="28"/>
          <w:szCs w:val="28"/>
        </w:rPr>
        <w:t>3 monsters and in level 2 6 monsters to kill in that way the monsters keep increasing.</w:t>
      </w:r>
    </w:p>
    <w:p w14:paraId="0AE3FDBE" w14:textId="77777777" w:rsidR="007B4A91" w:rsidRDefault="00CF0FE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2DD11E6" w:rsidR="007B4A91" w:rsidRDefault="006A16A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different </w:t>
      </w:r>
      <w:proofErr w:type="spellStart"/>
      <w:r>
        <w:rPr>
          <w:sz w:val="28"/>
          <w:szCs w:val="28"/>
        </w:rPr>
        <w:t>beground</w:t>
      </w:r>
      <w:proofErr w:type="spellEnd"/>
      <w:r>
        <w:rPr>
          <w:sz w:val="28"/>
          <w:szCs w:val="28"/>
        </w:rPr>
        <w:t xml:space="preserve"> and weapons.</w:t>
      </w:r>
    </w:p>
    <w:p w14:paraId="35A4557A" w14:textId="77777777" w:rsidR="007B4A91" w:rsidRDefault="00CF0FE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BFE3A20" w:rsidR="007B4A91" w:rsidRDefault="006A16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nj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158AD14" w:rsidR="007B4A91" w:rsidRDefault="006A16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kill monst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64DF16D" w:rsidR="007B4A91" w:rsidRDefault="006A16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AEF1F49" w:rsidR="007B4A91" w:rsidRDefault="006A16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kill ninja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7AC0A9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E1E9B5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8818F5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73B498E" w:rsidR="00CF0FE5" w:rsidRDefault="00CF0FE5" w:rsidP="00CF0F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DCBD271" w:rsidR="007B4A91" w:rsidRDefault="00CF0F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nja 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DB02FCC" w:rsidR="007B4A91" w:rsidRDefault="00CF0F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kill monst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7E91C55" w:rsidR="007B4A91" w:rsidRDefault="00CF0F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ther weap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EEA8DD1" w:rsidR="007B4A91" w:rsidRDefault="00CF0FE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kill ninja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F0FE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F0FE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F0FE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F0FE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F025E1F" w:rsidR="007B4A91" w:rsidRDefault="00CF0FE5">
      <w:pPr>
        <w:rPr>
          <w:sz w:val="28"/>
          <w:szCs w:val="28"/>
        </w:rPr>
      </w:pPr>
      <w:r>
        <w:t xml:space="preserve">Plan to make game engaging is to add levels increase difficulty beautiful home page and </w:t>
      </w:r>
      <w:proofErr w:type="spellStart"/>
      <w:r>
        <w:t>beground</w:t>
      </w:r>
      <w:proofErr w:type="spellEnd"/>
      <w:r>
        <w:t xml:space="preserve"> and other things making it action and thriller. I </w:t>
      </w:r>
      <w:proofErr w:type="spellStart"/>
      <w:r>
        <w:t>wanna</w:t>
      </w:r>
      <w:proofErr w:type="spellEnd"/>
      <w:r>
        <w:t xml:space="preserve"> make this game like a realistic game.</w: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A16A3"/>
    <w:rsid w:val="007B4A91"/>
    <w:rsid w:val="00CF0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71</Words>
  <Characters>15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han Mittal</cp:lastModifiedBy>
  <cp:revision>3</cp:revision>
  <dcterms:created xsi:type="dcterms:W3CDTF">2021-03-18T05:03:00Z</dcterms:created>
  <dcterms:modified xsi:type="dcterms:W3CDTF">2021-12-29T08:01:00Z</dcterms:modified>
</cp:coreProperties>
</file>